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555FA4" w14:textId="77777777" w:rsidR="000E106D" w:rsidRDefault="000E106D" w:rsidP="001D34AF"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HOME TASK</w:t>
      </w:r>
    </w:p>
    <w:p w14:paraId="1E42CB1B" w14:textId="20353B7C" w:rsidR="00BA6EB7" w:rsidRDefault="001D34AF" w:rsidP="001D34AF"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EXPERIMENT</w:t>
      </w:r>
      <w:r w:rsidR="00B203CB">
        <w:rPr>
          <w:rFonts w:ascii="Times New Roman" w:hAnsi="Times New Roman" w:cs="Times New Roman"/>
          <w:b/>
          <w:sz w:val="28"/>
          <w:szCs w:val="24"/>
          <w:lang w:val="en-US"/>
        </w:rPr>
        <w:t xml:space="preserve"> – 1</w:t>
      </w:r>
    </w:p>
    <w:p w14:paraId="3537BAF8" w14:textId="443D69FC" w:rsidR="00911378" w:rsidRPr="00686638" w:rsidRDefault="00797E77" w:rsidP="001D34AF">
      <w:pPr>
        <w:jc w:val="center"/>
        <w:rPr>
          <w:rFonts w:ascii="Times New Roman" w:hAnsi="Times New Roman" w:cs="Times New Roman"/>
          <w:b/>
          <w:color w:val="92D050"/>
          <w:sz w:val="28"/>
          <w:szCs w:val="28"/>
          <w:lang w:val="en-US"/>
        </w:rPr>
      </w:pPr>
      <w:r w:rsidRPr="00686638">
        <w:rPr>
          <w:rFonts w:ascii="Times New Roman" w:hAnsi="Times New Roman" w:cs="Times New Roman"/>
          <w:b/>
          <w:color w:val="92D050"/>
          <w:sz w:val="28"/>
          <w:szCs w:val="28"/>
          <w:lang w:val="en-US"/>
        </w:rPr>
        <w:t>Yash Gupta</w:t>
      </w:r>
    </w:p>
    <w:p w14:paraId="0317BE0B" w14:textId="2D3FEAD1" w:rsidR="00797E77" w:rsidRPr="00686638" w:rsidRDefault="00797E77" w:rsidP="001D34AF">
      <w:pPr>
        <w:jc w:val="center"/>
        <w:rPr>
          <w:rFonts w:ascii="Times New Roman" w:hAnsi="Times New Roman" w:cs="Times New Roman"/>
          <w:b/>
          <w:color w:val="92D050"/>
          <w:sz w:val="28"/>
          <w:szCs w:val="28"/>
          <w:lang w:val="en-US"/>
        </w:rPr>
      </w:pPr>
      <w:r w:rsidRPr="00686638">
        <w:rPr>
          <w:rFonts w:ascii="Times New Roman" w:hAnsi="Times New Roman" w:cs="Times New Roman"/>
          <w:b/>
          <w:color w:val="92D050"/>
          <w:sz w:val="28"/>
          <w:szCs w:val="28"/>
          <w:lang w:val="en-US"/>
        </w:rPr>
        <w:t>20</w:t>
      </w:r>
      <w:r w:rsidR="00686638" w:rsidRPr="00686638">
        <w:rPr>
          <w:rFonts w:ascii="Times New Roman" w:hAnsi="Times New Roman" w:cs="Times New Roman"/>
          <w:b/>
          <w:color w:val="92D050"/>
          <w:sz w:val="28"/>
          <w:szCs w:val="28"/>
          <w:lang w:val="en-US"/>
        </w:rPr>
        <w:t>BCS5009</w:t>
      </w:r>
    </w:p>
    <w:p w14:paraId="75EF7795" w14:textId="1E0D92AB" w:rsidR="00B203CB" w:rsidRDefault="00543A59" w:rsidP="00543A59">
      <w:pPr>
        <w:pStyle w:val="Heading2"/>
        <w:rPr>
          <w:lang w:val="en-US"/>
        </w:rPr>
      </w:pPr>
      <w:r>
        <w:rPr>
          <w:lang w:val="en-US"/>
        </w:rPr>
        <w:t>Program -1</w:t>
      </w:r>
    </w:p>
    <w:p w14:paraId="09C064CC" w14:textId="0A36AE9F" w:rsidR="00543A59" w:rsidRPr="00543A59" w:rsidRDefault="00543A59" w:rsidP="00543A59">
      <w:pPr>
        <w:rPr>
          <w:lang w:val="en-US"/>
        </w:rPr>
      </w:pPr>
      <w:r>
        <w:rPr>
          <w:lang w:val="en-US"/>
        </w:rPr>
        <w:t xml:space="preserve">       </w:t>
      </w:r>
      <w:proofErr w:type="gramStart"/>
      <w:r w:rsidRPr="00543A59">
        <w:rPr>
          <w:lang w:val="en-US"/>
        </w:rPr>
        <w:t>print(</w:t>
      </w:r>
      <w:proofErr w:type="gramEnd"/>
      <w:r w:rsidRPr="00543A59">
        <w:rPr>
          <w:lang w:val="en-US"/>
        </w:rPr>
        <w:t>"Hello Chandigarh University")</w:t>
      </w:r>
    </w:p>
    <w:p w14:paraId="7ECB7BB2" w14:textId="3E27F262" w:rsidR="00B203CB" w:rsidRDefault="00543A59" w:rsidP="00543A59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25E55968" w14:textId="51D86A08" w:rsidR="00543A59" w:rsidRPr="00543A59" w:rsidRDefault="00543A59" w:rsidP="00543A59">
      <w:pPr>
        <w:rPr>
          <w:color w:val="FFFFFF" w:themeColor="background1"/>
          <w:lang w:val="en-US"/>
        </w:rPr>
      </w:pPr>
      <w:r w:rsidRPr="00543A59">
        <w:rPr>
          <w:color w:val="FFFFFF" w:themeColor="background1"/>
          <w:lang w:val="en-US"/>
        </w:rPr>
        <w:t xml:space="preserve">                   </w:t>
      </w:r>
      <w:r>
        <w:rPr>
          <w:color w:val="FFFFFF" w:themeColor="background1"/>
          <w:lang w:val="en-US"/>
        </w:rPr>
        <w:t xml:space="preserve">  </w:t>
      </w:r>
      <w:r w:rsidRPr="00543A59">
        <w:rPr>
          <w:color w:val="FFFFFF" w:themeColor="background1"/>
          <w:highlight w:val="black"/>
          <w:lang w:val="en-US"/>
        </w:rPr>
        <w:t xml:space="preserve">Hello </w:t>
      </w:r>
      <w:r w:rsidRPr="00543A59">
        <w:rPr>
          <w:color w:val="FFFFFF" w:themeColor="background1"/>
          <w:highlight w:val="black"/>
          <w:lang w:val="en-US"/>
        </w:rPr>
        <w:t>Chandigarh University</w:t>
      </w:r>
    </w:p>
    <w:p w14:paraId="31B011C0" w14:textId="77777777" w:rsidR="00543A59" w:rsidRDefault="00543A59" w:rsidP="00543A59">
      <w:pPr>
        <w:pStyle w:val="Heading2"/>
        <w:rPr>
          <w:lang w:val="en-US"/>
        </w:rPr>
      </w:pPr>
    </w:p>
    <w:p w14:paraId="25F4ADDE" w14:textId="2835C415" w:rsidR="00543A59" w:rsidRDefault="00543A59" w:rsidP="00543A59">
      <w:pPr>
        <w:pStyle w:val="Heading2"/>
        <w:rPr>
          <w:lang w:val="en-US"/>
        </w:rPr>
      </w:pPr>
      <w:r>
        <w:rPr>
          <w:lang w:val="en-US"/>
        </w:rPr>
        <w:t>Program -2</w:t>
      </w:r>
    </w:p>
    <w:p w14:paraId="13D8D832" w14:textId="77777777" w:rsidR="00543A59" w:rsidRPr="00543A59" w:rsidRDefault="00543A59" w:rsidP="00543A59">
      <w:pPr>
        <w:rPr>
          <w:lang w:val="en-US"/>
        </w:rPr>
      </w:pPr>
      <w:r>
        <w:rPr>
          <w:lang w:val="en-US"/>
        </w:rPr>
        <w:t xml:space="preserve">        </w:t>
      </w:r>
      <w:r w:rsidRPr="00543A59">
        <w:rPr>
          <w:lang w:val="en-US"/>
        </w:rPr>
        <w:t>if 5 &gt; 2:</w:t>
      </w:r>
    </w:p>
    <w:p w14:paraId="7091BA35" w14:textId="00EAAFDD" w:rsidR="00543A59" w:rsidRPr="00543A59" w:rsidRDefault="00543A59" w:rsidP="00543A59">
      <w:pPr>
        <w:rPr>
          <w:lang w:val="en-US"/>
        </w:rPr>
      </w:pPr>
      <w:r w:rsidRPr="00543A59">
        <w:rPr>
          <w:lang w:val="en-US"/>
        </w:rPr>
        <w:t xml:space="preserve">  </w:t>
      </w:r>
      <w:proofErr w:type="gramStart"/>
      <w:r w:rsidRPr="00543A59">
        <w:rPr>
          <w:lang w:val="en-US"/>
        </w:rPr>
        <w:t>print(</w:t>
      </w:r>
      <w:proofErr w:type="gramEnd"/>
      <w:r w:rsidRPr="00543A59">
        <w:rPr>
          <w:lang w:val="en-US"/>
        </w:rPr>
        <w:t>"Five is greater than two!")</w:t>
      </w:r>
    </w:p>
    <w:p w14:paraId="72C56EE7" w14:textId="46695F84" w:rsidR="00543A59" w:rsidRDefault="00543A59" w:rsidP="00543A59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7BB3CBAC" w14:textId="77777777" w:rsidR="00543A59" w:rsidRDefault="00543A59" w:rsidP="00543A59">
      <w:pPr>
        <w:rPr>
          <w:color w:val="FFFFFF" w:themeColor="background1"/>
          <w:lang w:val="en-US"/>
        </w:rPr>
      </w:pPr>
      <w:r w:rsidRPr="00543A59">
        <w:rPr>
          <w:color w:val="FFFFFF" w:themeColor="background1"/>
          <w:lang w:val="en-US"/>
        </w:rPr>
        <w:t xml:space="preserve">                      </w:t>
      </w:r>
      <w:r w:rsidRPr="00543A59">
        <w:rPr>
          <w:color w:val="FFFFFF" w:themeColor="background1"/>
          <w:highlight w:val="black"/>
          <w:lang w:val="en-US"/>
        </w:rPr>
        <w:t>Five is greater than two</w:t>
      </w:r>
    </w:p>
    <w:p w14:paraId="08A5458D" w14:textId="77777777" w:rsidR="00543A59" w:rsidRDefault="00543A59" w:rsidP="00543A59">
      <w:pPr>
        <w:rPr>
          <w:color w:val="FFFFFF" w:themeColor="background1"/>
          <w:lang w:val="en-US"/>
        </w:rPr>
      </w:pPr>
    </w:p>
    <w:p w14:paraId="7E36A885" w14:textId="2B0A9588" w:rsidR="00543A59" w:rsidRDefault="00543A59" w:rsidP="00543A59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3</w:t>
      </w:r>
    </w:p>
    <w:p w14:paraId="4C408055" w14:textId="7B03F5B3" w:rsidR="00543A59" w:rsidRPr="00543A59" w:rsidRDefault="00543A59" w:rsidP="00543A59">
      <w:pPr>
        <w:rPr>
          <w:lang w:val="en-US"/>
        </w:rPr>
      </w:pPr>
      <w:r>
        <w:rPr>
          <w:lang w:val="en-US"/>
        </w:rPr>
        <w:t xml:space="preserve">        </w:t>
      </w:r>
      <w:r>
        <w:rPr>
          <w:lang w:val="en-US"/>
        </w:rPr>
        <w:tab/>
      </w:r>
      <w:r w:rsidRPr="00543A59">
        <w:rPr>
          <w:lang w:val="en-US"/>
        </w:rPr>
        <w:t># Craps Roller</w:t>
      </w:r>
    </w:p>
    <w:p w14:paraId="61881D16" w14:textId="195C0A4D" w:rsidR="00543A59" w:rsidRPr="00543A59" w:rsidRDefault="00543A59" w:rsidP="00543A59">
      <w:pPr>
        <w:rPr>
          <w:lang w:val="en-US"/>
        </w:rPr>
      </w:pPr>
      <w:r>
        <w:rPr>
          <w:lang w:val="en-US"/>
        </w:rPr>
        <w:t xml:space="preserve">        </w:t>
      </w:r>
      <w:r>
        <w:rPr>
          <w:lang w:val="en-US"/>
        </w:rPr>
        <w:tab/>
      </w:r>
      <w:r w:rsidRPr="00543A59">
        <w:rPr>
          <w:lang w:val="en-US"/>
        </w:rPr>
        <w:t># Demonstrates random number generation</w:t>
      </w:r>
    </w:p>
    <w:p w14:paraId="3DD0CE87" w14:textId="08F77BFB" w:rsidR="00543A59" w:rsidRPr="00543A59" w:rsidRDefault="00543A59" w:rsidP="00543A59">
      <w:pPr>
        <w:rPr>
          <w:lang w:val="en-US"/>
        </w:rPr>
      </w:pPr>
      <w:r>
        <w:rPr>
          <w:lang w:val="en-US"/>
        </w:rPr>
        <w:t xml:space="preserve">         </w:t>
      </w:r>
      <w:r>
        <w:rPr>
          <w:lang w:val="en-US"/>
        </w:rPr>
        <w:tab/>
      </w:r>
      <w:r w:rsidRPr="00543A59">
        <w:rPr>
          <w:lang w:val="en-US"/>
        </w:rPr>
        <w:t>import random</w:t>
      </w:r>
    </w:p>
    <w:p w14:paraId="0E8FDC59" w14:textId="77777777" w:rsidR="00543A59" w:rsidRPr="00543A59" w:rsidRDefault="00543A59" w:rsidP="00543A59">
      <w:pPr>
        <w:ind w:firstLine="720"/>
        <w:rPr>
          <w:lang w:val="en-US"/>
        </w:rPr>
      </w:pPr>
      <w:r w:rsidRPr="00543A59">
        <w:rPr>
          <w:lang w:val="en-US"/>
        </w:rPr>
        <w:t># generate random numbers 1 - 6</w:t>
      </w:r>
    </w:p>
    <w:p w14:paraId="40050ADD" w14:textId="77777777" w:rsidR="00543A59" w:rsidRPr="00543A59" w:rsidRDefault="00543A59" w:rsidP="00543A59">
      <w:pPr>
        <w:ind w:firstLine="720"/>
        <w:rPr>
          <w:lang w:val="en-US"/>
        </w:rPr>
      </w:pPr>
      <w:r w:rsidRPr="00543A59">
        <w:rPr>
          <w:lang w:val="en-US"/>
        </w:rPr>
        <w:t xml:space="preserve"># this program is for adding 2 </w:t>
      </w:r>
      <w:proofErr w:type="spellStart"/>
      <w:r w:rsidRPr="00543A59">
        <w:rPr>
          <w:lang w:val="en-US"/>
        </w:rPr>
        <w:t>numebers</w:t>
      </w:r>
      <w:proofErr w:type="spellEnd"/>
      <w:r w:rsidRPr="00543A59">
        <w:rPr>
          <w:lang w:val="en-US"/>
        </w:rPr>
        <w:t>.</w:t>
      </w:r>
    </w:p>
    <w:p w14:paraId="1C7E9388" w14:textId="77777777" w:rsidR="00543A59" w:rsidRPr="00543A59" w:rsidRDefault="00543A59" w:rsidP="00543A59">
      <w:pPr>
        <w:ind w:firstLine="720"/>
        <w:rPr>
          <w:lang w:val="en-US"/>
        </w:rPr>
      </w:pPr>
      <w:r w:rsidRPr="00543A59">
        <w:rPr>
          <w:lang w:val="en-US"/>
        </w:rPr>
        <w:t xml:space="preserve">die1 = </w:t>
      </w:r>
      <w:proofErr w:type="spellStart"/>
      <w:proofErr w:type="gramStart"/>
      <w:r w:rsidRPr="00543A59">
        <w:rPr>
          <w:lang w:val="en-US"/>
        </w:rPr>
        <w:t>random.randint</w:t>
      </w:r>
      <w:proofErr w:type="spellEnd"/>
      <w:proofErr w:type="gramEnd"/>
      <w:r w:rsidRPr="00543A59">
        <w:rPr>
          <w:lang w:val="en-US"/>
        </w:rPr>
        <w:t>(1, 6)</w:t>
      </w:r>
    </w:p>
    <w:p w14:paraId="3EEE9AAE" w14:textId="77777777" w:rsidR="00543A59" w:rsidRPr="00543A59" w:rsidRDefault="00543A59" w:rsidP="00543A59">
      <w:pPr>
        <w:ind w:firstLine="720"/>
        <w:rPr>
          <w:lang w:val="en-US"/>
        </w:rPr>
      </w:pPr>
      <w:r w:rsidRPr="00543A59">
        <w:rPr>
          <w:lang w:val="en-US"/>
        </w:rPr>
        <w:t xml:space="preserve">die2 </w:t>
      </w:r>
      <w:proofErr w:type="gramStart"/>
      <w:r w:rsidRPr="00543A59">
        <w:rPr>
          <w:lang w:val="en-US"/>
        </w:rPr>
        <w:t xml:space="preserve">=  </w:t>
      </w:r>
      <w:proofErr w:type="spellStart"/>
      <w:r w:rsidRPr="00543A59">
        <w:rPr>
          <w:lang w:val="en-US"/>
        </w:rPr>
        <w:t>random</w:t>
      </w:r>
      <w:proofErr w:type="gramEnd"/>
      <w:r w:rsidRPr="00543A59">
        <w:rPr>
          <w:lang w:val="en-US"/>
        </w:rPr>
        <w:t>.randint</w:t>
      </w:r>
      <w:proofErr w:type="spellEnd"/>
      <w:r w:rsidRPr="00543A59">
        <w:rPr>
          <w:lang w:val="en-US"/>
        </w:rPr>
        <w:t>(1, 6)</w:t>
      </w:r>
    </w:p>
    <w:p w14:paraId="62B0C99E" w14:textId="77777777" w:rsidR="00543A59" w:rsidRPr="00543A59" w:rsidRDefault="00543A59" w:rsidP="00543A59">
      <w:pPr>
        <w:ind w:firstLine="720"/>
        <w:rPr>
          <w:lang w:val="en-US"/>
        </w:rPr>
      </w:pPr>
      <w:r w:rsidRPr="00543A59">
        <w:rPr>
          <w:lang w:val="en-US"/>
        </w:rPr>
        <w:t>total = die1 + die2</w:t>
      </w:r>
    </w:p>
    <w:p w14:paraId="3333AC62" w14:textId="77777777" w:rsidR="00543A59" w:rsidRPr="00543A59" w:rsidRDefault="00543A59" w:rsidP="00543A59">
      <w:pPr>
        <w:ind w:firstLine="720"/>
        <w:rPr>
          <w:lang w:val="en-US"/>
        </w:rPr>
      </w:pPr>
      <w:proofErr w:type="gramStart"/>
      <w:r w:rsidRPr="00543A59">
        <w:rPr>
          <w:lang w:val="en-US"/>
        </w:rPr>
        <w:t>print(</w:t>
      </w:r>
      <w:proofErr w:type="gramEnd"/>
      <w:r w:rsidRPr="00543A59">
        <w:rPr>
          <w:lang w:val="en-US"/>
        </w:rPr>
        <w:t>"You rolled a", die1, "and a", die2, "for a total of", total)</w:t>
      </w:r>
    </w:p>
    <w:p w14:paraId="501759D9" w14:textId="6068FA59" w:rsidR="00543A59" w:rsidRPr="00543A59" w:rsidRDefault="00543A59" w:rsidP="00543A59">
      <w:pPr>
        <w:ind w:firstLine="720"/>
        <w:rPr>
          <w:lang w:val="en-US"/>
        </w:rPr>
      </w:pPr>
      <w:proofErr w:type="gramStart"/>
      <w:r w:rsidRPr="00543A59">
        <w:rPr>
          <w:lang w:val="en-US"/>
        </w:rPr>
        <w:t>input(</w:t>
      </w:r>
      <w:proofErr w:type="gramEnd"/>
      <w:r w:rsidRPr="00543A59">
        <w:rPr>
          <w:lang w:val="en-US"/>
        </w:rPr>
        <w:t>"\n\</w:t>
      </w:r>
      <w:proofErr w:type="spellStart"/>
      <w:r w:rsidRPr="00543A59">
        <w:rPr>
          <w:lang w:val="en-US"/>
        </w:rPr>
        <w:t>nPress</w:t>
      </w:r>
      <w:proofErr w:type="spellEnd"/>
      <w:r w:rsidRPr="00543A59">
        <w:rPr>
          <w:lang w:val="en-US"/>
        </w:rPr>
        <w:t xml:space="preserve"> the enter key to exit.")</w:t>
      </w:r>
    </w:p>
    <w:p w14:paraId="3E1A22AE" w14:textId="61F5CA0A" w:rsidR="00543A59" w:rsidRDefault="00543A59" w:rsidP="00543A59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58718BEA" w14:textId="77777777" w:rsidR="00FD327F" w:rsidRPr="00FD327F" w:rsidRDefault="00543A59" w:rsidP="00FD327F">
      <w:pPr>
        <w:rPr>
          <w:color w:val="FFFFFF" w:themeColor="background1"/>
          <w:highlight w:val="black"/>
          <w:lang w:val="en-US"/>
        </w:rPr>
      </w:pPr>
      <w:r w:rsidRPr="00FD327F">
        <w:rPr>
          <w:color w:val="FFFFFF" w:themeColor="background1"/>
          <w:lang w:val="en-US"/>
        </w:rPr>
        <w:t xml:space="preserve">                       </w:t>
      </w:r>
      <w:r w:rsidR="00FD327F" w:rsidRPr="00FD327F">
        <w:rPr>
          <w:color w:val="FFFFFF" w:themeColor="background1"/>
          <w:highlight w:val="black"/>
          <w:lang w:val="en-US"/>
        </w:rPr>
        <w:t>You rolled a 5 and a 1 for a total of 6</w:t>
      </w:r>
    </w:p>
    <w:p w14:paraId="2D54BEC5" w14:textId="6958EC8D" w:rsidR="00543A59" w:rsidRPr="00FD327F" w:rsidRDefault="00FD327F" w:rsidP="00FD327F">
      <w:pPr>
        <w:rPr>
          <w:color w:val="FFFFFF" w:themeColor="background1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  </w:t>
      </w:r>
      <w:r w:rsidRPr="00FD327F">
        <w:rPr>
          <w:color w:val="FFFFFF" w:themeColor="background1"/>
          <w:highlight w:val="black"/>
          <w:lang w:val="en-US"/>
        </w:rPr>
        <w:t>Press the enter key to exit.</w:t>
      </w:r>
    </w:p>
    <w:p w14:paraId="30C9D258" w14:textId="77777777" w:rsidR="00FD327F" w:rsidRDefault="00FD327F" w:rsidP="00FD327F">
      <w:pPr>
        <w:pStyle w:val="Heading2"/>
        <w:rPr>
          <w:lang w:val="en-US"/>
        </w:rPr>
      </w:pPr>
    </w:p>
    <w:p w14:paraId="30F42BA5" w14:textId="39DB6E96" w:rsidR="00543A59" w:rsidRDefault="00543A59" w:rsidP="00FD327F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FD327F">
        <w:rPr>
          <w:lang w:val="en-US"/>
        </w:rPr>
        <w:t>4</w:t>
      </w:r>
    </w:p>
    <w:p w14:paraId="4E2C25BD" w14:textId="0061D8CD" w:rsidR="00FD327F" w:rsidRPr="00FD327F" w:rsidRDefault="00FD327F" w:rsidP="00FD327F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lang w:val="en-US"/>
        </w:rPr>
        <w:tab/>
        <w:t xml:space="preserve"> </w:t>
      </w:r>
      <w:r w:rsidRPr="00FD327F">
        <w:rPr>
          <w:lang w:val="en-US"/>
        </w:rPr>
        <w:t>a = 5</w:t>
      </w:r>
    </w:p>
    <w:p w14:paraId="0EB09543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lastRenderedPageBreak/>
        <w:t>b = "Hello, SAHIL MAHAWER"</w:t>
      </w:r>
    </w:p>
    <w:p w14:paraId="275AD766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b)</w:t>
      </w:r>
    </w:p>
    <w:p w14:paraId="322E459D" w14:textId="63063666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a)</w:t>
      </w:r>
    </w:p>
    <w:p w14:paraId="223B2944" w14:textId="44C6D99C" w:rsidR="00543A59" w:rsidRDefault="00543A59" w:rsidP="00FD327F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5679FB25" w14:textId="77777777" w:rsidR="00FD327F" w:rsidRPr="00FD327F" w:rsidRDefault="00FD327F" w:rsidP="00FD327F">
      <w:pPr>
        <w:rPr>
          <w:color w:val="FFFFFF" w:themeColor="background1"/>
          <w:highlight w:val="black"/>
          <w:lang w:val="en-US"/>
        </w:rPr>
      </w:pPr>
      <w:r>
        <w:rPr>
          <w:lang w:val="en-US"/>
        </w:rPr>
        <w:t xml:space="preserve">                        </w:t>
      </w:r>
      <w:r w:rsidRPr="00FD327F">
        <w:rPr>
          <w:color w:val="FFFFFF" w:themeColor="background1"/>
          <w:highlight w:val="black"/>
          <w:lang w:val="en-US"/>
        </w:rPr>
        <w:t>Hello, SAHIL MAHAWER</w:t>
      </w:r>
    </w:p>
    <w:p w14:paraId="1B9704CD" w14:textId="32402C49" w:rsidR="00FD327F" w:rsidRDefault="00FD327F" w:rsidP="00FD327F">
      <w:pPr>
        <w:ind w:firstLine="720"/>
        <w:rPr>
          <w:color w:val="FFFFFF" w:themeColor="background1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 </w:t>
      </w:r>
      <w:r w:rsidRPr="00FD327F">
        <w:rPr>
          <w:color w:val="FFFFFF" w:themeColor="background1"/>
          <w:highlight w:val="black"/>
          <w:lang w:val="en-US"/>
        </w:rPr>
        <w:t>5</w:t>
      </w:r>
    </w:p>
    <w:p w14:paraId="62EFC36F" w14:textId="77777777" w:rsidR="00FD327F" w:rsidRPr="00FD327F" w:rsidRDefault="00FD327F" w:rsidP="00FD327F">
      <w:pPr>
        <w:ind w:firstLine="720"/>
        <w:rPr>
          <w:color w:val="FFFFFF" w:themeColor="background1"/>
          <w:lang w:val="en-US"/>
        </w:rPr>
      </w:pPr>
    </w:p>
    <w:p w14:paraId="52AAE4C0" w14:textId="23296E24" w:rsidR="00543A59" w:rsidRDefault="00543A59" w:rsidP="00FD327F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FD327F">
        <w:rPr>
          <w:lang w:val="en-US"/>
        </w:rPr>
        <w:t>5</w:t>
      </w:r>
    </w:p>
    <w:p w14:paraId="3E112B7B" w14:textId="6D402851" w:rsidR="00FD327F" w:rsidRPr="00FD327F" w:rsidRDefault="00FD327F" w:rsidP="00FD327F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lang w:val="en-US"/>
        </w:rPr>
        <w:tab/>
        <w:t xml:space="preserve"> </w:t>
      </w:r>
      <w:r w:rsidRPr="00FD327F">
        <w:rPr>
          <w:lang w:val="en-US"/>
        </w:rPr>
        <w:t># This is a comment.</w:t>
      </w:r>
    </w:p>
    <w:p w14:paraId="33BDEA85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# ABHIJEET SINGH</w:t>
      </w:r>
    </w:p>
    <w:p w14:paraId="17DACC2E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# ANSHUL</w:t>
      </w:r>
    </w:p>
    <w:p w14:paraId="3FD7CEB6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# Hello</w:t>
      </w:r>
    </w:p>
    <w:p w14:paraId="5521F954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 xml:space="preserve"># 4 </w:t>
      </w:r>
    </w:p>
    <w:p w14:paraId="07731560" w14:textId="1366E3DC" w:rsidR="00FD327F" w:rsidRPr="00FD327F" w:rsidRDefault="00FD327F" w:rsidP="00FD327F">
      <w:pPr>
        <w:ind w:firstLine="720"/>
        <w:rPr>
          <w:lang w:val="en-US"/>
        </w:rPr>
      </w:pPr>
      <w:proofErr w:type="gramStart"/>
      <w:r w:rsidRPr="00FD327F">
        <w:rPr>
          <w:lang w:val="en-US"/>
        </w:rPr>
        <w:t>print(</w:t>
      </w:r>
      <w:proofErr w:type="gramEnd"/>
      <w:r w:rsidRPr="00FD327F">
        <w:rPr>
          <w:lang w:val="en-US"/>
        </w:rPr>
        <w:t>"Chandigarh University")</w:t>
      </w:r>
    </w:p>
    <w:p w14:paraId="01168BCC" w14:textId="39EF377B" w:rsidR="00543A59" w:rsidRPr="00FD327F" w:rsidRDefault="00543A59" w:rsidP="00FD327F">
      <w:pPr>
        <w:pStyle w:val="Heading2"/>
        <w:rPr>
          <w:color w:val="FFFFFF" w:themeColor="background1"/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29304E04" w14:textId="25D88CED" w:rsidR="00FD327F" w:rsidRDefault="00FD327F" w:rsidP="00FD327F">
      <w:pPr>
        <w:rPr>
          <w:color w:val="FFFFFF" w:themeColor="background1"/>
          <w:lang w:val="en-US"/>
        </w:rPr>
      </w:pPr>
      <w:r w:rsidRPr="00FD327F">
        <w:rPr>
          <w:color w:val="FFFFFF" w:themeColor="background1"/>
          <w:lang w:val="en-US"/>
        </w:rPr>
        <w:t xml:space="preserve">                       </w:t>
      </w:r>
      <w:r w:rsidRPr="00FD327F">
        <w:rPr>
          <w:color w:val="FFFFFF" w:themeColor="background1"/>
          <w:highlight w:val="black"/>
          <w:lang w:val="en-US"/>
        </w:rPr>
        <w:t>Chandigarh University</w:t>
      </w:r>
    </w:p>
    <w:p w14:paraId="7FA32E8B" w14:textId="77777777" w:rsidR="00FD327F" w:rsidRPr="00FD327F" w:rsidRDefault="00FD327F" w:rsidP="00FD327F">
      <w:pPr>
        <w:rPr>
          <w:color w:val="FFFFFF" w:themeColor="background1"/>
          <w:lang w:val="en-US"/>
        </w:rPr>
      </w:pPr>
    </w:p>
    <w:p w14:paraId="58FDAFC1" w14:textId="6526FE35" w:rsidR="00543A59" w:rsidRDefault="00543A59" w:rsidP="00FD327F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FD327F">
        <w:rPr>
          <w:lang w:val="en-US"/>
        </w:rPr>
        <w:t>6</w:t>
      </w:r>
    </w:p>
    <w:p w14:paraId="70259BED" w14:textId="77777777" w:rsidR="00FD327F" w:rsidRPr="00FD327F" w:rsidRDefault="00FD327F" w:rsidP="00FD327F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lang w:val="en-US"/>
        </w:rPr>
        <w:tab/>
      </w:r>
      <w:proofErr w:type="gramStart"/>
      <w:r w:rsidRPr="00FD327F">
        <w:rPr>
          <w:lang w:val="en-US"/>
        </w:rPr>
        <w:t>print(</w:t>
      </w:r>
      <w:proofErr w:type="gramEnd"/>
      <w:r w:rsidRPr="00FD327F">
        <w:rPr>
          <w:lang w:val="en-US"/>
        </w:rPr>
        <w:t>"Hello, World!")</w:t>
      </w:r>
    </w:p>
    <w:p w14:paraId="23F31F7B" w14:textId="6DDBB7F3" w:rsidR="00FD327F" w:rsidRPr="00FD327F" w:rsidRDefault="00FD327F" w:rsidP="00FD327F">
      <w:pPr>
        <w:ind w:firstLine="720"/>
        <w:rPr>
          <w:lang w:val="en-US"/>
        </w:rPr>
      </w:pPr>
      <w:proofErr w:type="gramStart"/>
      <w:r w:rsidRPr="00FD327F">
        <w:rPr>
          <w:lang w:val="en-US"/>
        </w:rPr>
        <w:t>print(</w:t>
      </w:r>
      <w:proofErr w:type="gramEnd"/>
      <w:r w:rsidRPr="00FD327F">
        <w:rPr>
          <w:lang w:val="en-US"/>
        </w:rPr>
        <w:t>"Cheers, Mate!")</w:t>
      </w:r>
    </w:p>
    <w:p w14:paraId="174C641F" w14:textId="212CD200" w:rsidR="00543A59" w:rsidRDefault="00543A59" w:rsidP="00FD327F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4F81130E" w14:textId="160B330C" w:rsidR="00FD327F" w:rsidRPr="00FD327F" w:rsidRDefault="00FD327F" w:rsidP="00FD327F">
      <w:pPr>
        <w:rPr>
          <w:color w:val="FFFFFF" w:themeColor="background1"/>
          <w:highlight w:val="black"/>
          <w:lang w:val="en-US"/>
        </w:rPr>
      </w:pPr>
      <w:r>
        <w:rPr>
          <w:lang w:val="en-US"/>
        </w:rPr>
        <w:t xml:space="preserve">                      </w:t>
      </w:r>
      <w:r w:rsidRPr="00FD327F">
        <w:rPr>
          <w:color w:val="FFFFFF" w:themeColor="background1"/>
          <w:highlight w:val="black"/>
          <w:lang w:val="en-US"/>
        </w:rPr>
        <w:t>Hello, World!</w:t>
      </w:r>
    </w:p>
    <w:p w14:paraId="46B20CAE" w14:textId="51A5C3D8" w:rsidR="00FD327F" w:rsidRDefault="00FD327F" w:rsidP="00FD327F">
      <w:pPr>
        <w:rPr>
          <w:color w:val="FFFFFF" w:themeColor="background1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             </w:t>
      </w:r>
      <w:r w:rsidRPr="00FD327F">
        <w:rPr>
          <w:color w:val="FFFFFF" w:themeColor="background1"/>
          <w:highlight w:val="black"/>
          <w:lang w:val="en-US"/>
        </w:rPr>
        <w:t>Cheers, Mate!</w:t>
      </w:r>
    </w:p>
    <w:p w14:paraId="5F5704D1" w14:textId="77777777" w:rsidR="00FD327F" w:rsidRPr="00FD327F" w:rsidRDefault="00FD327F" w:rsidP="00FD327F">
      <w:pPr>
        <w:rPr>
          <w:color w:val="FFFFFF" w:themeColor="background1"/>
          <w:lang w:val="en-US"/>
        </w:rPr>
      </w:pPr>
    </w:p>
    <w:p w14:paraId="68A9B281" w14:textId="3B3763C2" w:rsidR="00543A59" w:rsidRDefault="00543A59" w:rsidP="00FD327F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FD327F">
        <w:rPr>
          <w:lang w:val="en-US"/>
        </w:rPr>
        <w:t>7</w:t>
      </w:r>
    </w:p>
    <w:p w14:paraId="14178542" w14:textId="778DCE36" w:rsidR="00FD327F" w:rsidRPr="00FD327F" w:rsidRDefault="00FD327F" w:rsidP="00FD327F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 w:rsidRPr="00FD327F">
        <w:rPr>
          <w:lang w:val="en-US"/>
        </w:rPr>
        <w:t>x = 6</w:t>
      </w:r>
    </w:p>
    <w:p w14:paraId="656002D3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y = "John 1 "</w:t>
      </w:r>
    </w:p>
    <w:p w14:paraId="2F594E4B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x)</w:t>
      </w:r>
    </w:p>
    <w:p w14:paraId="56FACF89" w14:textId="101D4D78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y)</w:t>
      </w:r>
    </w:p>
    <w:p w14:paraId="5131F660" w14:textId="162CDCAA" w:rsidR="00543A59" w:rsidRDefault="00543A59" w:rsidP="00FD327F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521A20BA" w14:textId="1C95BC68" w:rsidR="00FD327F" w:rsidRPr="00FD327F" w:rsidRDefault="00FD327F" w:rsidP="00FD327F">
      <w:pPr>
        <w:rPr>
          <w:color w:val="FFFFFF" w:themeColor="background1"/>
          <w:highlight w:val="black"/>
          <w:lang w:val="en-US"/>
        </w:rPr>
      </w:pPr>
      <w:r w:rsidRPr="00FD327F">
        <w:rPr>
          <w:color w:val="FFFFFF" w:themeColor="background1"/>
          <w:lang w:val="en-US"/>
        </w:rPr>
        <w:t xml:space="preserve">                       </w:t>
      </w:r>
      <w:r w:rsidRPr="00FD327F">
        <w:rPr>
          <w:color w:val="FFFFFF" w:themeColor="background1"/>
          <w:highlight w:val="black"/>
          <w:lang w:val="en-US"/>
        </w:rPr>
        <w:t>6</w:t>
      </w:r>
    </w:p>
    <w:p w14:paraId="3769AA17" w14:textId="56EEC8C6" w:rsidR="00FD327F" w:rsidRDefault="00FD327F" w:rsidP="00FD327F">
      <w:pPr>
        <w:rPr>
          <w:color w:val="FFFFFF" w:themeColor="background1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              </w:t>
      </w:r>
      <w:r w:rsidRPr="00FD327F">
        <w:rPr>
          <w:color w:val="FFFFFF" w:themeColor="background1"/>
          <w:highlight w:val="black"/>
          <w:lang w:val="en-US"/>
        </w:rPr>
        <w:t>John 1</w:t>
      </w:r>
    </w:p>
    <w:p w14:paraId="21993916" w14:textId="77777777" w:rsidR="00FD327F" w:rsidRPr="00FD327F" w:rsidRDefault="00FD327F" w:rsidP="00FD327F">
      <w:pPr>
        <w:rPr>
          <w:color w:val="FFFFFF" w:themeColor="background1"/>
          <w:lang w:val="en-US"/>
        </w:rPr>
      </w:pPr>
    </w:p>
    <w:p w14:paraId="04C58FDA" w14:textId="114F5712" w:rsidR="00543A59" w:rsidRDefault="00543A59" w:rsidP="00FD327F">
      <w:pPr>
        <w:pStyle w:val="Heading2"/>
        <w:rPr>
          <w:lang w:val="en-US"/>
        </w:rPr>
      </w:pPr>
      <w:r w:rsidRPr="00543A59">
        <w:rPr>
          <w:lang w:val="en-US"/>
        </w:rPr>
        <w:lastRenderedPageBreak/>
        <w:t xml:space="preserve">Program </w:t>
      </w:r>
      <w:r>
        <w:rPr>
          <w:lang w:val="en-US"/>
        </w:rPr>
        <w:t>-</w:t>
      </w:r>
      <w:r w:rsidR="00FD327F">
        <w:rPr>
          <w:lang w:val="en-US"/>
        </w:rPr>
        <w:t>8</w:t>
      </w:r>
    </w:p>
    <w:p w14:paraId="65CDE637" w14:textId="1417FEF4" w:rsidR="00FD327F" w:rsidRPr="00FD327F" w:rsidRDefault="00FD327F" w:rsidP="00FD327F">
      <w:pPr>
        <w:rPr>
          <w:lang w:val="en-US"/>
        </w:rPr>
      </w:pPr>
      <w:r>
        <w:rPr>
          <w:lang w:val="en-US"/>
        </w:rPr>
        <w:t xml:space="preserve">      </w:t>
      </w:r>
      <w:r>
        <w:rPr>
          <w:lang w:val="en-US"/>
        </w:rPr>
        <w:tab/>
      </w:r>
      <w:r w:rsidRPr="00FD327F">
        <w:rPr>
          <w:lang w:val="en-US"/>
        </w:rPr>
        <w:t>o, b, c = "Orange", "Banana", "Cherry"</w:t>
      </w:r>
    </w:p>
    <w:p w14:paraId="2705A632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b)</w:t>
      </w:r>
    </w:p>
    <w:p w14:paraId="1EC59A51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o)</w:t>
      </w:r>
    </w:p>
    <w:p w14:paraId="2BCBF840" w14:textId="1DBDDA36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c)</w:t>
      </w:r>
    </w:p>
    <w:p w14:paraId="2A2C62E8" w14:textId="779C9A86" w:rsidR="00543A59" w:rsidRDefault="00543A59" w:rsidP="00FD327F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38504205" w14:textId="77777777" w:rsidR="00FD327F" w:rsidRPr="00FD327F" w:rsidRDefault="00FD327F" w:rsidP="00FD327F">
      <w:pPr>
        <w:rPr>
          <w:color w:val="FFFFFF" w:themeColor="background1"/>
          <w:highlight w:val="black"/>
          <w:lang w:val="en-US"/>
        </w:rPr>
      </w:pPr>
      <w:r>
        <w:rPr>
          <w:lang w:val="en-US"/>
        </w:rPr>
        <w:t xml:space="preserve">                      </w:t>
      </w:r>
      <w:r w:rsidRPr="00FD327F">
        <w:rPr>
          <w:color w:val="FFFFFF" w:themeColor="background1"/>
          <w:highlight w:val="black"/>
          <w:lang w:val="en-US"/>
        </w:rPr>
        <w:t>Banana</w:t>
      </w:r>
    </w:p>
    <w:p w14:paraId="7A018D6F" w14:textId="51644BA2" w:rsidR="00FD327F" w:rsidRPr="00FD327F" w:rsidRDefault="00FD327F" w:rsidP="00FD327F">
      <w:pPr>
        <w:rPr>
          <w:color w:val="FFFFFF" w:themeColor="background1"/>
          <w:highlight w:val="black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             </w:t>
      </w:r>
      <w:r w:rsidRPr="00FD327F">
        <w:rPr>
          <w:color w:val="FFFFFF" w:themeColor="background1"/>
          <w:highlight w:val="black"/>
          <w:lang w:val="en-US"/>
        </w:rPr>
        <w:t>Orange</w:t>
      </w:r>
    </w:p>
    <w:p w14:paraId="4DE0F63F" w14:textId="0EE5B7C7" w:rsidR="00FD327F" w:rsidRDefault="00FD327F" w:rsidP="00FD327F">
      <w:pPr>
        <w:rPr>
          <w:color w:val="FFFFFF" w:themeColor="background1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             </w:t>
      </w:r>
      <w:r w:rsidRPr="00FD327F">
        <w:rPr>
          <w:color w:val="FFFFFF" w:themeColor="background1"/>
          <w:highlight w:val="black"/>
          <w:lang w:val="en-US"/>
        </w:rPr>
        <w:t>Cherry</w:t>
      </w:r>
    </w:p>
    <w:p w14:paraId="1DC818F9" w14:textId="77777777" w:rsidR="00FD327F" w:rsidRPr="00FD327F" w:rsidRDefault="00FD327F" w:rsidP="00FD327F">
      <w:pPr>
        <w:rPr>
          <w:color w:val="FFFFFF" w:themeColor="background1"/>
          <w:lang w:val="en-US"/>
        </w:rPr>
      </w:pPr>
    </w:p>
    <w:p w14:paraId="03DB276A" w14:textId="5F3E7F36" w:rsidR="00543A59" w:rsidRDefault="00543A59" w:rsidP="00FD327F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FD327F">
        <w:rPr>
          <w:lang w:val="en-US"/>
        </w:rPr>
        <w:t>9</w:t>
      </w:r>
    </w:p>
    <w:p w14:paraId="4CCD4063" w14:textId="77777777" w:rsidR="00FD327F" w:rsidRPr="00FD327F" w:rsidRDefault="00FD327F" w:rsidP="00FD327F">
      <w:pPr>
        <w:rPr>
          <w:lang w:val="en-US"/>
        </w:rPr>
      </w:pPr>
      <w:r>
        <w:rPr>
          <w:lang w:val="en-US"/>
        </w:rPr>
        <w:t xml:space="preserve">        </w:t>
      </w:r>
      <w:r>
        <w:rPr>
          <w:lang w:val="en-US"/>
        </w:rPr>
        <w:tab/>
      </w:r>
      <w:r w:rsidRPr="00FD327F">
        <w:rPr>
          <w:lang w:val="en-US"/>
        </w:rPr>
        <w:t>x = y = z = "Orange"</w:t>
      </w:r>
    </w:p>
    <w:p w14:paraId="792BED54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x)</w:t>
      </w:r>
    </w:p>
    <w:p w14:paraId="253CA7C7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y)</w:t>
      </w:r>
    </w:p>
    <w:p w14:paraId="7BA32C5B" w14:textId="22FD454D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>print(z)</w:t>
      </w:r>
    </w:p>
    <w:p w14:paraId="0983CBC7" w14:textId="695863CD" w:rsidR="00543A59" w:rsidRDefault="00543A59" w:rsidP="00FD327F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729C971A" w14:textId="77777777" w:rsidR="00FD327F" w:rsidRPr="00FD327F" w:rsidRDefault="00FD327F" w:rsidP="00FD327F">
      <w:pPr>
        <w:rPr>
          <w:color w:val="FFFFFF" w:themeColor="background1"/>
          <w:highlight w:val="black"/>
          <w:lang w:val="en-US"/>
        </w:rPr>
      </w:pPr>
      <w:r w:rsidRPr="00FD327F">
        <w:rPr>
          <w:color w:val="FFFFFF" w:themeColor="background1"/>
          <w:lang w:val="en-US"/>
        </w:rPr>
        <w:t xml:space="preserve">                       </w:t>
      </w:r>
      <w:r w:rsidRPr="00FD327F">
        <w:rPr>
          <w:color w:val="FFFFFF" w:themeColor="background1"/>
          <w:highlight w:val="black"/>
          <w:lang w:val="en-US"/>
        </w:rPr>
        <w:t>Orange</w:t>
      </w:r>
    </w:p>
    <w:p w14:paraId="7C5DACB7" w14:textId="65693348" w:rsidR="00FD327F" w:rsidRPr="00FD327F" w:rsidRDefault="00FD327F" w:rsidP="00FD327F">
      <w:pPr>
        <w:ind w:firstLine="720"/>
        <w:rPr>
          <w:color w:val="FFFFFF" w:themeColor="background1"/>
          <w:highlight w:val="black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</w:t>
      </w:r>
      <w:r w:rsidRPr="00FD327F">
        <w:rPr>
          <w:color w:val="FFFFFF" w:themeColor="background1"/>
          <w:highlight w:val="black"/>
          <w:lang w:val="en-US"/>
        </w:rPr>
        <w:t>Orange</w:t>
      </w:r>
    </w:p>
    <w:p w14:paraId="7EF99E96" w14:textId="0FE13F9B" w:rsidR="00FD327F" w:rsidRDefault="00FD327F" w:rsidP="00FD327F">
      <w:pPr>
        <w:ind w:firstLine="720"/>
        <w:rPr>
          <w:color w:val="FFFFFF" w:themeColor="background1"/>
          <w:lang w:val="en-US"/>
        </w:rPr>
      </w:pPr>
      <w:r w:rsidRPr="00FD327F">
        <w:rPr>
          <w:color w:val="FFFFFF" w:themeColor="background1"/>
          <w:highlight w:val="black"/>
          <w:lang w:val="en-US"/>
        </w:rPr>
        <w:t xml:space="preserve">         </w:t>
      </w:r>
      <w:r w:rsidRPr="00FD327F">
        <w:rPr>
          <w:color w:val="FFFFFF" w:themeColor="background1"/>
          <w:highlight w:val="black"/>
          <w:lang w:val="en-US"/>
        </w:rPr>
        <w:t>Orange</w:t>
      </w:r>
    </w:p>
    <w:p w14:paraId="4F51C6BE" w14:textId="77777777" w:rsidR="00FD327F" w:rsidRPr="00FD327F" w:rsidRDefault="00FD327F" w:rsidP="00FD327F">
      <w:pPr>
        <w:ind w:firstLine="720"/>
        <w:rPr>
          <w:lang w:val="en-US"/>
        </w:rPr>
      </w:pPr>
    </w:p>
    <w:p w14:paraId="202D4299" w14:textId="7890FAF5" w:rsidR="00543A59" w:rsidRDefault="00543A59" w:rsidP="00FD327F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FD327F">
        <w:rPr>
          <w:lang w:val="en-US"/>
        </w:rPr>
        <w:t>10</w:t>
      </w:r>
    </w:p>
    <w:p w14:paraId="20B53C21" w14:textId="77777777" w:rsidR="00FD327F" w:rsidRPr="00FD327F" w:rsidRDefault="00FD327F" w:rsidP="00FD327F">
      <w:pPr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</w:r>
      <w:r w:rsidRPr="00FD327F">
        <w:rPr>
          <w:lang w:val="en-US"/>
        </w:rPr>
        <w:t>x = "awesome"</w:t>
      </w:r>
    </w:p>
    <w:p w14:paraId="50BA1B97" w14:textId="77777777" w:rsidR="00FD327F" w:rsidRPr="00FD327F" w:rsidRDefault="00FD327F" w:rsidP="00FD327F">
      <w:pPr>
        <w:ind w:firstLine="720"/>
        <w:rPr>
          <w:lang w:val="en-US"/>
        </w:rPr>
      </w:pPr>
      <w:r w:rsidRPr="00FD327F">
        <w:rPr>
          <w:lang w:val="en-US"/>
        </w:rPr>
        <w:t xml:space="preserve">def </w:t>
      </w:r>
      <w:proofErr w:type="spellStart"/>
      <w:proofErr w:type="gramStart"/>
      <w:r w:rsidRPr="00FD327F">
        <w:rPr>
          <w:lang w:val="en-US"/>
        </w:rPr>
        <w:t>myfunc</w:t>
      </w:r>
      <w:proofErr w:type="spellEnd"/>
      <w:r w:rsidRPr="00FD327F">
        <w:rPr>
          <w:lang w:val="en-US"/>
        </w:rPr>
        <w:t>(</w:t>
      </w:r>
      <w:proofErr w:type="gramEnd"/>
      <w:r w:rsidRPr="00FD327F">
        <w:rPr>
          <w:lang w:val="en-US"/>
        </w:rPr>
        <w:t>):</w:t>
      </w:r>
    </w:p>
    <w:p w14:paraId="0EC141C1" w14:textId="02A9ED4F" w:rsidR="00FD327F" w:rsidRPr="00FD327F" w:rsidRDefault="00FD327F" w:rsidP="00FD327F">
      <w:pPr>
        <w:rPr>
          <w:lang w:val="en-US"/>
        </w:rPr>
      </w:pPr>
      <w:r w:rsidRPr="00FD327F">
        <w:rPr>
          <w:lang w:val="en-US"/>
        </w:rPr>
        <w:t xml:space="preserve">  </w:t>
      </w:r>
      <w:r>
        <w:rPr>
          <w:lang w:val="en-US"/>
        </w:rPr>
        <w:tab/>
      </w:r>
      <w:r w:rsidRPr="00FD327F">
        <w:rPr>
          <w:lang w:val="en-US"/>
        </w:rPr>
        <w:t>x = "good"</w:t>
      </w:r>
    </w:p>
    <w:p w14:paraId="6BA5FB38" w14:textId="56DCE329" w:rsidR="00FD327F" w:rsidRPr="00FD327F" w:rsidRDefault="00FD327F" w:rsidP="00FD327F">
      <w:pPr>
        <w:rPr>
          <w:lang w:val="en-US"/>
        </w:rPr>
      </w:pPr>
      <w:r w:rsidRPr="00FD327F">
        <w:rPr>
          <w:lang w:val="en-US"/>
        </w:rPr>
        <w:t xml:space="preserve">  </w:t>
      </w:r>
      <w:r>
        <w:rPr>
          <w:lang w:val="en-US"/>
        </w:rPr>
        <w:tab/>
      </w:r>
      <w:proofErr w:type="gramStart"/>
      <w:r w:rsidRPr="00FD327F">
        <w:rPr>
          <w:lang w:val="en-US"/>
        </w:rPr>
        <w:t>print(</w:t>
      </w:r>
      <w:proofErr w:type="gramEnd"/>
      <w:r w:rsidRPr="00FD327F">
        <w:rPr>
          <w:lang w:val="en-US"/>
        </w:rPr>
        <w:t>"Python is " + x)</w:t>
      </w:r>
    </w:p>
    <w:p w14:paraId="716EEA0D" w14:textId="730388FD" w:rsidR="00FD327F" w:rsidRPr="00FD327F" w:rsidRDefault="00D50088" w:rsidP="00D50088">
      <w:pPr>
        <w:ind w:firstLine="720"/>
        <w:rPr>
          <w:lang w:val="en-US"/>
        </w:rPr>
      </w:pPr>
      <w:proofErr w:type="spellStart"/>
      <w:proofErr w:type="gramStart"/>
      <w:r>
        <w:rPr>
          <w:lang w:val="en-US"/>
        </w:rPr>
        <w:t>m</w:t>
      </w:r>
      <w:r w:rsidR="00FD327F" w:rsidRPr="00FD327F">
        <w:rPr>
          <w:lang w:val="en-US"/>
        </w:rPr>
        <w:t>yfunc</w:t>
      </w:r>
      <w:proofErr w:type="spellEnd"/>
      <w:r w:rsidR="00FD327F" w:rsidRPr="00FD327F">
        <w:rPr>
          <w:lang w:val="en-US"/>
        </w:rPr>
        <w:t>(</w:t>
      </w:r>
      <w:proofErr w:type="gramEnd"/>
      <w:r w:rsidR="00FD327F" w:rsidRPr="00FD327F">
        <w:rPr>
          <w:lang w:val="en-US"/>
        </w:rPr>
        <w:t>)</w:t>
      </w:r>
    </w:p>
    <w:p w14:paraId="4715F274" w14:textId="77777777" w:rsidR="00FD327F" w:rsidRPr="00FD327F" w:rsidRDefault="00FD327F" w:rsidP="00D50088">
      <w:pPr>
        <w:ind w:firstLine="720"/>
        <w:rPr>
          <w:lang w:val="en-US"/>
        </w:rPr>
      </w:pPr>
      <w:proofErr w:type="gramStart"/>
      <w:r w:rsidRPr="00FD327F">
        <w:rPr>
          <w:lang w:val="en-US"/>
        </w:rPr>
        <w:t>print(</w:t>
      </w:r>
      <w:proofErr w:type="gramEnd"/>
      <w:r w:rsidRPr="00FD327F">
        <w:rPr>
          <w:lang w:val="en-US"/>
        </w:rPr>
        <w:t xml:space="preserve">"Python is " + x) </w:t>
      </w:r>
    </w:p>
    <w:p w14:paraId="0360AEFE" w14:textId="69AB3DBB" w:rsidR="00543A59" w:rsidRDefault="00543A59" w:rsidP="00FD327F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65241B92" w14:textId="77777777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>
        <w:rPr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Python is good</w:t>
      </w:r>
    </w:p>
    <w:p w14:paraId="696C1775" w14:textId="0534B798" w:rsidR="00D50088" w:rsidRDefault="00D50088" w:rsidP="00D50088">
      <w:pPr>
        <w:rPr>
          <w:color w:val="FFFFFF" w:themeColor="background1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Python is awesome</w:t>
      </w:r>
    </w:p>
    <w:p w14:paraId="5273E97B" w14:textId="77777777" w:rsidR="00D50088" w:rsidRPr="00D50088" w:rsidRDefault="00D50088" w:rsidP="00D50088">
      <w:pPr>
        <w:rPr>
          <w:color w:val="FFFFFF" w:themeColor="background1"/>
          <w:lang w:val="en-US"/>
        </w:rPr>
      </w:pPr>
    </w:p>
    <w:p w14:paraId="2F25FDB9" w14:textId="1FB161E0" w:rsidR="00543A59" w:rsidRDefault="00543A59" w:rsidP="00D50088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D50088">
        <w:rPr>
          <w:lang w:val="en-US"/>
        </w:rPr>
        <w:t>11</w:t>
      </w:r>
    </w:p>
    <w:p w14:paraId="09C96E7C" w14:textId="77777777" w:rsidR="00D50088" w:rsidRPr="00D50088" w:rsidRDefault="00D50088" w:rsidP="00D50088">
      <w:pPr>
        <w:rPr>
          <w:lang w:val="en-US"/>
        </w:rPr>
      </w:pPr>
      <w:r>
        <w:rPr>
          <w:lang w:val="en-US"/>
        </w:rPr>
        <w:t xml:space="preserve">  </w:t>
      </w:r>
      <w:r>
        <w:rPr>
          <w:lang w:val="en-US"/>
        </w:rPr>
        <w:tab/>
      </w:r>
      <w:r w:rsidRPr="00D50088">
        <w:rPr>
          <w:lang w:val="en-US"/>
        </w:rPr>
        <w:t>y = "best"</w:t>
      </w:r>
    </w:p>
    <w:p w14:paraId="1434ADB4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lastRenderedPageBreak/>
        <w:t xml:space="preserve">def </w:t>
      </w:r>
      <w:proofErr w:type="spellStart"/>
      <w:proofErr w:type="gramStart"/>
      <w:r w:rsidRPr="00D50088">
        <w:rPr>
          <w:lang w:val="en-US"/>
        </w:rPr>
        <w:t>myfunc</w:t>
      </w:r>
      <w:proofErr w:type="spellEnd"/>
      <w:r w:rsidRPr="00D50088">
        <w:rPr>
          <w:lang w:val="en-US"/>
        </w:rPr>
        <w:t>(</w:t>
      </w:r>
      <w:proofErr w:type="gramEnd"/>
      <w:r w:rsidRPr="00D50088">
        <w:rPr>
          <w:lang w:val="en-US"/>
        </w:rPr>
        <w:t>):</w:t>
      </w:r>
    </w:p>
    <w:p w14:paraId="7B29E4C8" w14:textId="77777777" w:rsidR="00D50088" w:rsidRDefault="00D50088" w:rsidP="00D50088">
      <w:pPr>
        <w:rPr>
          <w:lang w:val="en-US"/>
        </w:rPr>
      </w:pPr>
      <w:r w:rsidRPr="00D50088">
        <w:rPr>
          <w:lang w:val="en-US"/>
        </w:rPr>
        <w:t xml:space="preserve">  </w:t>
      </w:r>
      <w:r>
        <w:rPr>
          <w:lang w:val="en-US"/>
        </w:rPr>
        <w:tab/>
      </w:r>
      <w:proofErr w:type="gramStart"/>
      <w:r w:rsidRPr="00D50088">
        <w:rPr>
          <w:lang w:val="en-US"/>
        </w:rPr>
        <w:t>print(</w:t>
      </w:r>
      <w:proofErr w:type="gramEnd"/>
      <w:r w:rsidRPr="00D50088">
        <w:rPr>
          <w:lang w:val="en-US"/>
        </w:rPr>
        <w:t>"Python is " + y)</w:t>
      </w:r>
    </w:p>
    <w:p w14:paraId="7304890B" w14:textId="4BE3BF2C" w:rsidR="00D50088" w:rsidRPr="00D50088" w:rsidRDefault="00D50088" w:rsidP="00D50088">
      <w:pPr>
        <w:ind w:firstLine="720"/>
        <w:rPr>
          <w:lang w:val="en-US"/>
        </w:rPr>
      </w:pPr>
      <w:proofErr w:type="spellStart"/>
      <w:proofErr w:type="gramStart"/>
      <w:r w:rsidRPr="00D50088">
        <w:rPr>
          <w:lang w:val="en-US"/>
        </w:rPr>
        <w:t>myfunc</w:t>
      </w:r>
      <w:proofErr w:type="spellEnd"/>
      <w:r w:rsidRPr="00D50088">
        <w:rPr>
          <w:lang w:val="en-US"/>
        </w:rPr>
        <w:t>(</w:t>
      </w:r>
      <w:proofErr w:type="gramEnd"/>
      <w:r w:rsidRPr="00D50088">
        <w:rPr>
          <w:lang w:val="en-US"/>
        </w:rPr>
        <w:t>)</w:t>
      </w:r>
    </w:p>
    <w:p w14:paraId="5F836591" w14:textId="113AB8C8" w:rsidR="00543A59" w:rsidRDefault="00543A59" w:rsidP="00D50088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14CF8855" w14:textId="0C5C81E4" w:rsidR="00D50088" w:rsidRDefault="00D50088" w:rsidP="00D50088">
      <w:pPr>
        <w:rPr>
          <w:color w:val="FFFFFF" w:themeColor="background1"/>
          <w:lang w:val="en-US"/>
        </w:rPr>
      </w:pPr>
      <w:r>
        <w:rPr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Python is best</w:t>
      </w:r>
    </w:p>
    <w:p w14:paraId="53EFC545" w14:textId="77777777" w:rsidR="00D50088" w:rsidRPr="00D50088" w:rsidRDefault="00D50088" w:rsidP="00D50088">
      <w:pPr>
        <w:rPr>
          <w:lang w:val="en-US"/>
        </w:rPr>
      </w:pPr>
    </w:p>
    <w:p w14:paraId="4EDC50D4" w14:textId="6DB87F74" w:rsidR="00543A59" w:rsidRDefault="00543A59" w:rsidP="00D50088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D50088">
        <w:rPr>
          <w:lang w:val="en-US"/>
        </w:rPr>
        <w:t>12</w:t>
      </w:r>
    </w:p>
    <w:p w14:paraId="06F84176" w14:textId="77777777" w:rsidR="00D50088" w:rsidRPr="00D50088" w:rsidRDefault="00D50088" w:rsidP="00D50088">
      <w:pPr>
        <w:rPr>
          <w:lang w:val="en-US"/>
        </w:rPr>
      </w:pPr>
      <w:r>
        <w:rPr>
          <w:lang w:val="en-US"/>
        </w:rPr>
        <w:t xml:space="preserve">       </w:t>
      </w:r>
      <w:r>
        <w:rPr>
          <w:lang w:val="en-US"/>
        </w:rPr>
        <w:tab/>
      </w:r>
      <w:r w:rsidRPr="00D50088">
        <w:rPr>
          <w:lang w:val="en-US"/>
        </w:rPr>
        <w:t xml:space="preserve">x = 10    </w:t>
      </w:r>
    </w:p>
    <w:p w14:paraId="7CF3F227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 xml:space="preserve">y = 2.00  </w:t>
      </w:r>
    </w:p>
    <w:p w14:paraId="359DBB67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 xml:space="preserve">z = 3j   </w:t>
      </w:r>
    </w:p>
    <w:p w14:paraId="7F2B345B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x))</w:t>
      </w:r>
    </w:p>
    <w:p w14:paraId="37849460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y))</w:t>
      </w:r>
    </w:p>
    <w:p w14:paraId="59FE66C5" w14:textId="743CF08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z))</w:t>
      </w:r>
    </w:p>
    <w:p w14:paraId="7515B718" w14:textId="60E45A16" w:rsidR="00543A59" w:rsidRDefault="00543A59" w:rsidP="00D50088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57B5F837" w14:textId="77777777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&lt;class 'int'&gt;</w:t>
      </w:r>
    </w:p>
    <w:p w14:paraId="7B004BEA" w14:textId="482AFD0D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&lt;class 'float'&gt;</w:t>
      </w:r>
    </w:p>
    <w:p w14:paraId="3360DF53" w14:textId="343ACA50" w:rsidR="00D50088" w:rsidRDefault="00D50088" w:rsidP="00D50088">
      <w:pPr>
        <w:rPr>
          <w:color w:val="FFFFFF" w:themeColor="background1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&lt;class 'complex'&gt;</w:t>
      </w:r>
    </w:p>
    <w:p w14:paraId="4E7029B1" w14:textId="77777777" w:rsidR="00D50088" w:rsidRPr="00D50088" w:rsidRDefault="00D50088" w:rsidP="00D50088">
      <w:pPr>
        <w:rPr>
          <w:color w:val="FFFFFF" w:themeColor="background1"/>
          <w:lang w:val="en-US"/>
        </w:rPr>
      </w:pPr>
    </w:p>
    <w:p w14:paraId="5D1E0B01" w14:textId="47ACEC62" w:rsidR="00543A59" w:rsidRDefault="00543A59" w:rsidP="00D50088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D50088">
        <w:rPr>
          <w:lang w:val="en-US"/>
        </w:rPr>
        <w:t>1</w:t>
      </w:r>
      <w:r>
        <w:rPr>
          <w:lang w:val="en-US"/>
        </w:rPr>
        <w:t>3</w:t>
      </w:r>
    </w:p>
    <w:p w14:paraId="4F831191" w14:textId="77777777" w:rsidR="00D50088" w:rsidRPr="00D50088" w:rsidRDefault="00D50088" w:rsidP="00D50088">
      <w:pPr>
        <w:rPr>
          <w:lang w:val="en-US"/>
        </w:rPr>
      </w:pPr>
      <w:r>
        <w:rPr>
          <w:lang w:val="en-US"/>
        </w:rPr>
        <w:tab/>
      </w:r>
      <w:r w:rsidRPr="00D50088">
        <w:rPr>
          <w:lang w:val="en-US"/>
        </w:rPr>
        <w:t>x = 1</w:t>
      </w:r>
    </w:p>
    <w:p w14:paraId="7245B9A5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y = 35656229048939</w:t>
      </w:r>
    </w:p>
    <w:p w14:paraId="77EFE433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z = -3255522</w:t>
      </w:r>
    </w:p>
    <w:p w14:paraId="663B1DD5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x))</w:t>
      </w:r>
    </w:p>
    <w:p w14:paraId="04F45B7C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y))</w:t>
      </w:r>
    </w:p>
    <w:p w14:paraId="4FF538DA" w14:textId="2D665520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z))</w:t>
      </w:r>
    </w:p>
    <w:p w14:paraId="649905CB" w14:textId="57C601F7" w:rsidR="00543A59" w:rsidRDefault="00543A59" w:rsidP="00D50088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35A1E9AC" w14:textId="77777777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>
        <w:rPr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&lt;class 'int'&gt;</w:t>
      </w:r>
    </w:p>
    <w:p w14:paraId="1F8E3897" w14:textId="318CC584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&lt;class 'int'&gt;</w:t>
      </w:r>
    </w:p>
    <w:p w14:paraId="62463CBE" w14:textId="13797BEB" w:rsidR="00D50088" w:rsidRPr="00D50088" w:rsidRDefault="00D50088" w:rsidP="00D50088">
      <w:pPr>
        <w:rPr>
          <w:color w:val="FFFFFF" w:themeColor="background1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&lt;class 'int'&gt;</w:t>
      </w:r>
    </w:p>
    <w:p w14:paraId="27B436F4" w14:textId="77777777" w:rsidR="00D50088" w:rsidRPr="00D50088" w:rsidRDefault="00D50088" w:rsidP="00D50088">
      <w:pPr>
        <w:rPr>
          <w:lang w:val="en-US"/>
        </w:rPr>
      </w:pPr>
    </w:p>
    <w:p w14:paraId="5D80342E" w14:textId="0EFE5DA4" w:rsidR="00543A59" w:rsidRDefault="00543A59" w:rsidP="00D50088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D50088">
        <w:rPr>
          <w:lang w:val="en-US"/>
        </w:rPr>
        <w:t>14</w:t>
      </w:r>
    </w:p>
    <w:p w14:paraId="157D4B3C" w14:textId="77777777" w:rsidR="00D50088" w:rsidRPr="00D50088" w:rsidRDefault="00D50088" w:rsidP="00D50088">
      <w:pPr>
        <w:rPr>
          <w:lang w:val="en-US"/>
        </w:rPr>
      </w:pPr>
      <w:r>
        <w:rPr>
          <w:lang w:val="en-US"/>
        </w:rPr>
        <w:tab/>
      </w:r>
      <w:r w:rsidRPr="00D50088">
        <w:rPr>
          <w:lang w:val="en-US"/>
        </w:rPr>
        <w:t>x = 1.10</w:t>
      </w:r>
    </w:p>
    <w:p w14:paraId="02BC0987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lastRenderedPageBreak/>
        <w:t>y = 1.0</w:t>
      </w:r>
    </w:p>
    <w:p w14:paraId="02C63386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z = -35.59</w:t>
      </w:r>
    </w:p>
    <w:p w14:paraId="60B7484C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x))</w:t>
      </w:r>
    </w:p>
    <w:p w14:paraId="725D6F81" w14:textId="77777777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y))</w:t>
      </w:r>
    </w:p>
    <w:p w14:paraId="5A8A0896" w14:textId="058BA513" w:rsidR="00D50088" w:rsidRPr="00D50088" w:rsidRDefault="00D50088" w:rsidP="00D50088">
      <w:pPr>
        <w:ind w:firstLine="720"/>
        <w:rPr>
          <w:lang w:val="en-US"/>
        </w:rPr>
      </w:pPr>
      <w:r w:rsidRPr="00D50088">
        <w:rPr>
          <w:lang w:val="en-US"/>
        </w:rPr>
        <w:t>print(type(z))</w:t>
      </w:r>
    </w:p>
    <w:p w14:paraId="1A5EB715" w14:textId="59486B18" w:rsidR="00543A59" w:rsidRDefault="00543A59" w:rsidP="00D50088">
      <w:pPr>
        <w:pStyle w:val="Heading2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  <w:r>
        <w:rPr>
          <w:lang w:val="en-US"/>
        </w:rPr>
        <w:t>-</w:t>
      </w:r>
    </w:p>
    <w:p w14:paraId="2E8EC442" w14:textId="77777777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lang w:val="en-US"/>
        </w:rPr>
        <w:t xml:space="preserve">                     </w:t>
      </w:r>
      <w:r w:rsidRPr="00D50088">
        <w:rPr>
          <w:color w:val="FFFFFF" w:themeColor="background1"/>
          <w:highlight w:val="black"/>
          <w:lang w:val="en-US"/>
        </w:rPr>
        <w:t>&lt;class 'float'&gt;</w:t>
      </w:r>
    </w:p>
    <w:p w14:paraId="360BDE7C" w14:textId="23F87054" w:rsid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</w:t>
      </w:r>
      <w:r w:rsidRPr="00D50088">
        <w:rPr>
          <w:color w:val="FFFFFF" w:themeColor="background1"/>
          <w:highlight w:val="black"/>
          <w:lang w:val="en-US"/>
        </w:rPr>
        <w:t>&lt;class 'float'&gt;</w:t>
      </w:r>
    </w:p>
    <w:p w14:paraId="4A416377" w14:textId="559A854B" w:rsidR="00D50088" w:rsidRPr="00D50088" w:rsidRDefault="00D50088" w:rsidP="00D50088">
      <w:pPr>
        <w:rPr>
          <w:color w:val="FFFFFF" w:themeColor="background1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</w:t>
      </w:r>
      <w:r w:rsidRPr="00D50088">
        <w:rPr>
          <w:color w:val="FFFFFF" w:themeColor="background1"/>
          <w:highlight w:val="black"/>
          <w:lang w:val="en-US"/>
        </w:rPr>
        <w:t>&lt;class 'float'&gt;</w:t>
      </w:r>
    </w:p>
    <w:p w14:paraId="5844EA55" w14:textId="77777777" w:rsidR="00D50088" w:rsidRDefault="00D50088" w:rsidP="00543A59">
      <w:pPr>
        <w:rPr>
          <w:lang w:val="en-US"/>
        </w:rPr>
      </w:pPr>
    </w:p>
    <w:p w14:paraId="3EA26976" w14:textId="4DC46F28" w:rsidR="00543A59" w:rsidRDefault="00543A59" w:rsidP="00D50088">
      <w:pPr>
        <w:pStyle w:val="Heading2"/>
        <w:rPr>
          <w:lang w:val="en-US"/>
        </w:rPr>
      </w:pPr>
      <w:r w:rsidRPr="00543A59">
        <w:rPr>
          <w:lang w:val="en-US"/>
        </w:rPr>
        <w:t xml:space="preserve">Program </w:t>
      </w:r>
      <w:r>
        <w:rPr>
          <w:lang w:val="en-US"/>
        </w:rPr>
        <w:t>-</w:t>
      </w:r>
      <w:r w:rsidR="00D50088">
        <w:rPr>
          <w:lang w:val="en-US"/>
        </w:rPr>
        <w:t>15</w:t>
      </w:r>
    </w:p>
    <w:p w14:paraId="07AF9830" w14:textId="77777777" w:rsidR="00D50088" w:rsidRPr="00D50088" w:rsidRDefault="00D50088" w:rsidP="00D50088">
      <w:pPr>
        <w:rPr>
          <w:lang w:val="en-US"/>
        </w:rPr>
      </w:pPr>
      <w:r>
        <w:rPr>
          <w:lang w:val="en-US"/>
        </w:rPr>
        <w:tab/>
      </w:r>
      <w:r w:rsidRPr="00D50088">
        <w:rPr>
          <w:lang w:val="en-US"/>
        </w:rPr>
        <w:t>x = 1    # int</w:t>
      </w:r>
    </w:p>
    <w:p w14:paraId="766E2E98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 xml:space="preserve">y = </w:t>
      </w:r>
      <w:proofErr w:type="gramStart"/>
      <w:r w:rsidRPr="00D50088">
        <w:rPr>
          <w:lang w:val="en-US"/>
        </w:rPr>
        <w:t>2.8  #</w:t>
      </w:r>
      <w:proofErr w:type="gramEnd"/>
      <w:r w:rsidRPr="00D50088">
        <w:rPr>
          <w:lang w:val="en-US"/>
        </w:rPr>
        <w:t xml:space="preserve"> float</w:t>
      </w:r>
    </w:p>
    <w:p w14:paraId="7BFE7028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z = 1j   # complex</w:t>
      </w:r>
    </w:p>
    <w:p w14:paraId="6B21A0F2" w14:textId="77777777" w:rsidR="00D50088" w:rsidRPr="00D50088" w:rsidRDefault="00D50088" w:rsidP="00D50088">
      <w:pPr>
        <w:rPr>
          <w:lang w:val="en-US"/>
        </w:rPr>
      </w:pPr>
    </w:p>
    <w:p w14:paraId="04284BD8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#convert from int to float:</w:t>
      </w:r>
    </w:p>
    <w:p w14:paraId="18F24E8D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a = float(x)</w:t>
      </w:r>
    </w:p>
    <w:p w14:paraId="22BC29BA" w14:textId="77777777" w:rsidR="00D50088" w:rsidRPr="00D50088" w:rsidRDefault="00D50088" w:rsidP="00D50088">
      <w:pPr>
        <w:rPr>
          <w:lang w:val="en-US"/>
        </w:rPr>
      </w:pPr>
    </w:p>
    <w:p w14:paraId="27998862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#convert from float to int:</w:t>
      </w:r>
    </w:p>
    <w:p w14:paraId="4811D9D7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b = int(y)</w:t>
      </w:r>
    </w:p>
    <w:p w14:paraId="6FDED675" w14:textId="77777777" w:rsidR="00D50088" w:rsidRPr="00D50088" w:rsidRDefault="00D50088" w:rsidP="00D50088">
      <w:pPr>
        <w:rPr>
          <w:lang w:val="en-US"/>
        </w:rPr>
      </w:pPr>
    </w:p>
    <w:p w14:paraId="52D64009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#convert from int to complex:</w:t>
      </w:r>
    </w:p>
    <w:p w14:paraId="00638B17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c = int(x)</w:t>
      </w:r>
    </w:p>
    <w:p w14:paraId="05DBA177" w14:textId="77777777" w:rsidR="00D50088" w:rsidRPr="00D50088" w:rsidRDefault="00D50088" w:rsidP="00D50088">
      <w:pPr>
        <w:rPr>
          <w:lang w:val="en-US"/>
        </w:rPr>
      </w:pPr>
    </w:p>
    <w:p w14:paraId="55CDF6DF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print(a)</w:t>
      </w:r>
    </w:p>
    <w:p w14:paraId="5984AA67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print(b)</w:t>
      </w:r>
    </w:p>
    <w:p w14:paraId="518A1FDD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print(c)</w:t>
      </w:r>
    </w:p>
    <w:p w14:paraId="3AF53116" w14:textId="77777777" w:rsidR="00D50088" w:rsidRPr="00D50088" w:rsidRDefault="00D50088" w:rsidP="00D50088">
      <w:pPr>
        <w:rPr>
          <w:lang w:val="en-US"/>
        </w:rPr>
      </w:pPr>
    </w:p>
    <w:p w14:paraId="6B68DDA0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print(type(a))</w:t>
      </w:r>
    </w:p>
    <w:p w14:paraId="310B2BA7" w14:textId="77777777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print(type(b))</w:t>
      </w:r>
    </w:p>
    <w:p w14:paraId="03E936C3" w14:textId="14966822" w:rsidR="00D50088" w:rsidRPr="00D50088" w:rsidRDefault="00D50088" w:rsidP="00D50088">
      <w:pPr>
        <w:rPr>
          <w:lang w:val="en-US"/>
        </w:rPr>
      </w:pPr>
      <w:r w:rsidRPr="00D50088">
        <w:rPr>
          <w:lang w:val="en-US"/>
        </w:rPr>
        <w:t>print(type(c))</w:t>
      </w:r>
    </w:p>
    <w:p w14:paraId="77B49C9F" w14:textId="6925983F" w:rsidR="00543A59" w:rsidRDefault="00543A59" w:rsidP="00D50088">
      <w:pPr>
        <w:pStyle w:val="Heading2"/>
        <w:rPr>
          <w:lang w:val="en-US"/>
        </w:rPr>
      </w:pPr>
      <w:proofErr w:type="gramStart"/>
      <w:r>
        <w:rPr>
          <w:lang w:val="en-US"/>
        </w:rPr>
        <w:lastRenderedPageBreak/>
        <w:t>Output :</w:t>
      </w:r>
      <w:proofErr w:type="gramEnd"/>
      <w:r>
        <w:rPr>
          <w:lang w:val="en-US"/>
        </w:rPr>
        <w:t>-</w:t>
      </w:r>
    </w:p>
    <w:p w14:paraId="7999F3D4" w14:textId="77777777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lang w:val="en-US"/>
        </w:rPr>
        <w:t xml:space="preserve">                      </w:t>
      </w:r>
      <w:r w:rsidRPr="00D50088">
        <w:rPr>
          <w:color w:val="FFFFFF" w:themeColor="background1"/>
          <w:highlight w:val="black"/>
          <w:lang w:val="en-US"/>
        </w:rPr>
        <w:t>1.0</w:t>
      </w:r>
    </w:p>
    <w:p w14:paraId="222C07B9" w14:textId="2DE872E6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    </w:t>
      </w:r>
      <w:r w:rsidRPr="00D50088">
        <w:rPr>
          <w:color w:val="FFFFFF" w:themeColor="background1"/>
          <w:highlight w:val="black"/>
          <w:lang w:val="en-US"/>
        </w:rPr>
        <w:t>2</w:t>
      </w:r>
    </w:p>
    <w:p w14:paraId="0E3119DA" w14:textId="176C415E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</w:t>
      </w:r>
      <w:r w:rsidRPr="00D50088">
        <w:rPr>
          <w:color w:val="FFFFFF" w:themeColor="background1"/>
          <w:highlight w:val="black"/>
          <w:lang w:val="en-US"/>
        </w:rPr>
        <w:t>1</w:t>
      </w:r>
    </w:p>
    <w:p w14:paraId="0CB98B47" w14:textId="47AE18F6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</w:t>
      </w:r>
      <w:r w:rsidRPr="00D50088">
        <w:rPr>
          <w:color w:val="FFFFFF" w:themeColor="background1"/>
          <w:highlight w:val="black"/>
          <w:lang w:val="en-US"/>
        </w:rPr>
        <w:t>&lt;class 'float'&gt;</w:t>
      </w:r>
    </w:p>
    <w:p w14:paraId="4520D66B" w14:textId="4B5CDB45" w:rsidR="00D50088" w:rsidRPr="00D50088" w:rsidRDefault="00D50088" w:rsidP="00D50088">
      <w:pPr>
        <w:rPr>
          <w:color w:val="FFFFFF" w:themeColor="background1"/>
          <w:highlight w:val="black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</w:t>
      </w:r>
      <w:r w:rsidRPr="00D50088">
        <w:rPr>
          <w:color w:val="FFFFFF" w:themeColor="background1"/>
          <w:highlight w:val="black"/>
          <w:lang w:val="en-US"/>
        </w:rPr>
        <w:t>&lt;class 'int'&gt;</w:t>
      </w:r>
    </w:p>
    <w:p w14:paraId="624E960E" w14:textId="64D3D6E8" w:rsidR="00D50088" w:rsidRPr="00D50088" w:rsidRDefault="00D50088" w:rsidP="00D50088">
      <w:pPr>
        <w:rPr>
          <w:color w:val="FFFFFF" w:themeColor="background1"/>
          <w:lang w:val="en-US"/>
        </w:rPr>
      </w:pPr>
      <w:r w:rsidRPr="00D50088">
        <w:rPr>
          <w:color w:val="FFFFFF" w:themeColor="background1"/>
          <w:highlight w:val="black"/>
          <w:lang w:val="en-US"/>
        </w:rPr>
        <w:t xml:space="preserve">                   </w:t>
      </w:r>
      <w:r w:rsidRPr="00D50088">
        <w:rPr>
          <w:color w:val="FFFFFF" w:themeColor="background1"/>
          <w:highlight w:val="black"/>
          <w:lang w:val="en-US"/>
        </w:rPr>
        <w:t>&lt;class 'int'&gt;</w:t>
      </w:r>
    </w:p>
    <w:p w14:paraId="5F1B2F58" w14:textId="77777777" w:rsidR="00543A59" w:rsidRPr="00543A59" w:rsidRDefault="00543A59" w:rsidP="00543A59">
      <w:pPr>
        <w:rPr>
          <w:lang w:val="en-US"/>
        </w:rPr>
      </w:pPr>
    </w:p>
    <w:p w14:paraId="1D8A5D30" w14:textId="6AA3B8C8" w:rsidR="00543A59" w:rsidRDefault="00543A59" w:rsidP="00543A59">
      <w:pPr>
        <w:rPr>
          <w:lang w:val="en-US"/>
        </w:rPr>
      </w:pPr>
      <w:r>
        <w:rPr>
          <w:lang w:val="en-US"/>
        </w:rPr>
        <w:t xml:space="preserve">       </w:t>
      </w:r>
    </w:p>
    <w:p w14:paraId="08187FD0" w14:textId="77777777" w:rsidR="00543A59" w:rsidRPr="00543A59" w:rsidRDefault="00543A59" w:rsidP="00543A59">
      <w:pPr>
        <w:rPr>
          <w:lang w:val="en-US"/>
        </w:rPr>
      </w:pPr>
    </w:p>
    <w:sectPr w:rsidR="00543A59" w:rsidRPr="00543A59" w:rsidSect="00E15D6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26100" w14:textId="77777777" w:rsidR="003C0A75" w:rsidRDefault="003C0A75" w:rsidP="001D34AF">
      <w:pPr>
        <w:spacing w:after="0" w:line="240" w:lineRule="auto"/>
      </w:pPr>
      <w:r>
        <w:separator/>
      </w:r>
    </w:p>
  </w:endnote>
  <w:endnote w:type="continuationSeparator" w:id="0">
    <w:p w14:paraId="5562B6DA" w14:textId="77777777" w:rsidR="003C0A75" w:rsidRDefault="003C0A75" w:rsidP="001D3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ADF33E" w14:textId="77777777" w:rsidR="00F95601" w:rsidRDefault="00F956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E3D53A" w14:textId="77777777" w:rsidR="00F95601" w:rsidRDefault="00F956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380446" w14:textId="77777777" w:rsidR="00F95601" w:rsidRDefault="00F956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973189" w14:textId="77777777" w:rsidR="003C0A75" w:rsidRDefault="003C0A75" w:rsidP="001D34AF">
      <w:pPr>
        <w:spacing w:after="0" w:line="240" w:lineRule="auto"/>
      </w:pPr>
      <w:r>
        <w:separator/>
      </w:r>
    </w:p>
  </w:footnote>
  <w:footnote w:type="continuationSeparator" w:id="0">
    <w:p w14:paraId="4D592AAC" w14:textId="77777777" w:rsidR="003C0A75" w:rsidRDefault="003C0A75" w:rsidP="001D34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FAF5FD" w14:textId="77777777" w:rsidR="00F95601" w:rsidRDefault="00F956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84FA48" w14:textId="77777777" w:rsidR="001D34AF" w:rsidRDefault="001D34AF">
    <w:pPr>
      <w:pStyle w:val="Header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noProof/>
        <w:sz w:val="20"/>
        <w:lang w:val="en-US"/>
      </w:rPr>
      <w:drawing>
        <wp:anchor distT="0" distB="0" distL="114300" distR="114300" simplePos="0" relativeHeight="251658240" behindDoc="0" locked="0" layoutInCell="1" allowOverlap="1" wp14:anchorId="18248467" wp14:editId="4BF8171E">
          <wp:simplePos x="0" y="0"/>
          <wp:positionH relativeFrom="margin">
            <wp:align>right</wp:align>
          </wp:positionH>
          <wp:positionV relativeFrom="paragraph">
            <wp:posOffset>-16022</wp:posOffset>
          </wp:positionV>
          <wp:extent cx="1146964" cy="398502"/>
          <wp:effectExtent l="0" t="0" r="0" b="190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-logo-mo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D34AF">
      <w:rPr>
        <w:rFonts w:ascii="Times New Roman" w:hAnsi="Times New Roman" w:cs="Times New Roman"/>
        <w:b/>
        <w:sz w:val="20"/>
        <w:lang w:val="en-US"/>
      </w:rPr>
      <w:t>Foundations of AI Applications Lab</w:t>
    </w:r>
    <w:r>
      <w:rPr>
        <w:rFonts w:ascii="Times New Roman" w:hAnsi="Times New Roman" w:cs="Times New Roman"/>
        <w:b/>
        <w:sz w:val="20"/>
        <w:lang w:val="en-US"/>
      </w:rPr>
      <w:tab/>
    </w:r>
  </w:p>
  <w:p w14:paraId="6B826AD4" w14:textId="77777777" w:rsidR="00E15D67" w:rsidRDefault="00E15D67">
    <w:pPr>
      <w:pStyle w:val="Header"/>
      <w:rPr>
        <w:rFonts w:ascii="Times New Roman" w:hAnsi="Times New Roman" w:cs="Times New Roman"/>
        <w:b/>
        <w:sz w:val="20"/>
        <w:lang w:val="en-US"/>
      </w:rPr>
    </w:pPr>
  </w:p>
  <w:p w14:paraId="05493C95" w14:textId="77777777" w:rsidR="00E15D67" w:rsidRPr="001D34AF" w:rsidRDefault="00E15D67">
    <w:pPr>
      <w:pStyle w:val="Header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 xml:space="preserve">Prepared By: </w:t>
    </w:r>
    <w:proofErr w:type="spellStart"/>
    <w:r>
      <w:rPr>
        <w:rFonts w:ascii="Times New Roman" w:hAnsi="Times New Roman" w:cs="Times New Roman"/>
        <w:b/>
        <w:sz w:val="20"/>
        <w:lang w:val="en-US"/>
      </w:rPr>
      <w:t>Divneet</w:t>
    </w:r>
    <w:proofErr w:type="spellEnd"/>
    <w:r>
      <w:rPr>
        <w:rFonts w:ascii="Times New Roman" w:hAnsi="Times New Roman" w:cs="Times New Roman"/>
        <w:b/>
        <w:sz w:val="20"/>
        <w:lang w:val="en-US"/>
      </w:rPr>
      <w:t xml:space="preserve"> Singh Kapoor &amp; Kiran Jot Sing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D429B0" w14:textId="77777777" w:rsidR="00F95601" w:rsidRDefault="00F956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DQzNzUzNDM1NjFR0lEKTi0uzszPAykwrAUAy9uPhiwAAAA="/>
  </w:docVars>
  <w:rsids>
    <w:rsidRoot w:val="001D34AF"/>
    <w:rsid w:val="00010D3A"/>
    <w:rsid w:val="00016D0A"/>
    <w:rsid w:val="000E106D"/>
    <w:rsid w:val="001058BA"/>
    <w:rsid w:val="00181FEE"/>
    <w:rsid w:val="00194FAC"/>
    <w:rsid w:val="001D34AF"/>
    <w:rsid w:val="001F1DCD"/>
    <w:rsid w:val="00286FC7"/>
    <w:rsid w:val="002958C9"/>
    <w:rsid w:val="00362A7C"/>
    <w:rsid w:val="003C0A75"/>
    <w:rsid w:val="00432826"/>
    <w:rsid w:val="00455C41"/>
    <w:rsid w:val="00493129"/>
    <w:rsid w:val="004F1CE1"/>
    <w:rsid w:val="00525ACD"/>
    <w:rsid w:val="00534E7F"/>
    <w:rsid w:val="00535709"/>
    <w:rsid w:val="00543A59"/>
    <w:rsid w:val="005C2122"/>
    <w:rsid w:val="005F5629"/>
    <w:rsid w:val="00642B65"/>
    <w:rsid w:val="00686638"/>
    <w:rsid w:val="00797E77"/>
    <w:rsid w:val="00815F1C"/>
    <w:rsid w:val="00911378"/>
    <w:rsid w:val="00933DAB"/>
    <w:rsid w:val="00986AC8"/>
    <w:rsid w:val="00A1602C"/>
    <w:rsid w:val="00B203CB"/>
    <w:rsid w:val="00BA6EB7"/>
    <w:rsid w:val="00C67F77"/>
    <w:rsid w:val="00D036FD"/>
    <w:rsid w:val="00D50088"/>
    <w:rsid w:val="00D852DE"/>
    <w:rsid w:val="00E15D67"/>
    <w:rsid w:val="00EF22A5"/>
    <w:rsid w:val="00F95601"/>
    <w:rsid w:val="00FC0AFD"/>
    <w:rsid w:val="00FD3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33D558"/>
  <w15:chartTrackingRefBased/>
  <w15:docId w15:val="{A8E1BB1F-2FA9-4436-8643-A93E5A1EF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DCD"/>
  </w:style>
  <w:style w:type="paragraph" w:styleId="Heading1">
    <w:name w:val="heading 1"/>
    <w:basedOn w:val="Normal"/>
    <w:next w:val="Normal"/>
    <w:link w:val="Heading1Char"/>
    <w:uiPriority w:val="9"/>
    <w:qFormat/>
    <w:rsid w:val="00543A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3A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AF"/>
  </w:style>
  <w:style w:type="paragraph" w:styleId="Footer">
    <w:name w:val="footer"/>
    <w:basedOn w:val="Normal"/>
    <w:link w:val="Foot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AF"/>
  </w:style>
  <w:style w:type="character" w:styleId="Hyperlink">
    <w:name w:val="Hyperlink"/>
    <w:basedOn w:val="DefaultParagraphFont"/>
    <w:uiPriority w:val="99"/>
    <w:unhideWhenUsed/>
    <w:rsid w:val="00B203C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6AC8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43A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43A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6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yash gupta</cp:lastModifiedBy>
  <cp:revision>14</cp:revision>
  <dcterms:created xsi:type="dcterms:W3CDTF">2020-06-18T12:32:00Z</dcterms:created>
  <dcterms:modified xsi:type="dcterms:W3CDTF">2020-11-08T07:37:00Z</dcterms:modified>
</cp:coreProperties>
</file>